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เริ่มนาทีที่</w:t>
      </w:r>
      <w:r>
        <w:t xml:space="preserve"> </w:t>
      </w:r>
      <w:r>
        <w:t xml:space="preserve">00:49:00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ถขนส่ง หากรถหยุดวิ่งขึ้นมาจะแบกกระสอบกันเดินหรืออย่างไรกัน ยืนยันว่าไม่ได้ทำแข่งกับเอกชนนะ คำพูดที่บิดเบือน</w:t>
      </w:r>
    </w:p>
    <w:p>
      <w:pPr>
        <w:pStyle w:val="BodyText"/>
      </w:pPr>
      <w:r>
        <w:t xml:space="preserve">(คุณตรีชฎา) 7.00 น. นะคะ ช่วงหน้าใครชอบนอนคะ แนะนำให้ไปทำงานนี้ ม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ข่าวเช้า PPTV) “รายการโชว์ข่าวเช้านี้” วันที่ 22 พ.ย. 64 เริ่มนาทีที่ 00:49:00</dc:title>
  <dc:creator/>
  <cp:keywords/>
  <dcterms:created xsi:type="dcterms:W3CDTF">2021-11-23T04:53:11Z</dcterms:created>
  <dcterms:modified xsi:type="dcterms:W3CDTF">2021-11-23T04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0.28 น.</vt:lpwstr>
  </property>
  <property fmtid="{D5CDD505-2E9C-101B-9397-08002B2CF9AE}" pid="3" name="subtitle">
    <vt:lpwstr/>
  </property>
</Properties>
</file>